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999FF" w14:textId="6CA1345F" w:rsidR="00A03AA2" w:rsidRDefault="00A03AA2">
      <w:pPr>
        <w:pStyle w:val="Heading1"/>
        <w:rPr>
          <w:rFonts w:ascii="Palatino-Roman" w:hAnsi="Palatino-Roman" w:cs="Palatino-Roman"/>
          <w:sz w:val="28"/>
          <w:szCs w:val="21"/>
        </w:rPr>
      </w:pPr>
      <w:bookmarkStart w:id="0" w:name="Character_Template"/>
      <w:r>
        <w:rPr>
          <w:rFonts w:ascii="Palatino-Roman" w:hAnsi="Palatino-Roman" w:cs="Palatino-Roman"/>
          <w:sz w:val="28"/>
          <w:szCs w:val="21"/>
        </w:rPr>
        <w:t xml:space="preserve">Story Theme: </w:t>
      </w:r>
    </w:p>
    <w:p w14:paraId="18DF5EBF" w14:textId="116CB926" w:rsidR="00A03AA2" w:rsidRDefault="00A03AA2">
      <w:pPr>
        <w:pStyle w:val="Heading1"/>
        <w:rPr>
          <w:rFonts w:ascii="Palatino-Roman" w:hAnsi="Palatino-Roman" w:cs="Palatino-Roman"/>
          <w:sz w:val="28"/>
          <w:szCs w:val="21"/>
        </w:rPr>
      </w:pPr>
      <w:r>
        <w:rPr>
          <w:rFonts w:ascii="Palatino-Roman" w:hAnsi="Palatino-Roman" w:cs="Palatino-Roman"/>
          <w:sz w:val="28"/>
          <w:szCs w:val="21"/>
        </w:rPr>
        <w:t>Character</w:t>
      </w:r>
    </w:p>
    <w:p w14:paraId="09B11EE5" w14:textId="7F632069" w:rsidR="00C84A80" w:rsidRPr="00CC41D9" w:rsidRDefault="00D670E3">
      <w:pPr>
        <w:pStyle w:val="Heading1"/>
        <w:rPr>
          <w:rFonts w:ascii="Palatino-Roman" w:hAnsi="Palatino-Roman" w:cs="Palatino-Roman"/>
          <w:sz w:val="28"/>
          <w:szCs w:val="21"/>
        </w:rPr>
      </w:pPr>
      <w:r w:rsidRPr="00CC41D9">
        <w:rPr>
          <w:rFonts w:ascii="Palatino-Roman" w:hAnsi="Palatino-Roman" w:cs="Palatino-Roman"/>
          <w:sz w:val="28"/>
          <w:szCs w:val="21"/>
        </w:rPr>
        <w:t>Basic</w:t>
      </w:r>
      <w:bookmarkEnd w:id="0"/>
      <w:r w:rsidRPr="00CC41D9">
        <w:rPr>
          <w:rFonts w:ascii="Palatino-Roman" w:hAnsi="Palatino-Roman" w:cs="Palatino-Roman"/>
          <w:sz w:val="28"/>
          <w:szCs w:val="21"/>
        </w:rPr>
        <w:t xml:space="preserve"> Statistics</w:t>
      </w:r>
    </w:p>
    <w:p w14:paraId="6AFAEE73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Name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379AB442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Age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45020BF0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Nationality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7A90C65C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Socioeconomic level as a child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1F169EE6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Socioeconomic Level as an adult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41DAB18D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Hometown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7DDA3972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Current Residence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37DAD8B4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Occupation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61B848D5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Income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75CEEC3E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Talents/skill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1E49F0B3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Birth Order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15A3C557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Siblings (describe relationships)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46D66AEE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Spouse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2AD0FB83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Children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2E4D9C45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Parent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7270C813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Grandparent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6BB865E7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Grandchildren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1C2A496E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Significant Other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1D4FB3D7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Relationship skill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15B2FF66" w14:textId="77777777" w:rsidR="00C84A80" w:rsidRPr="00CC41D9" w:rsidRDefault="00C84A8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</w:p>
    <w:p w14:paraId="0EFC99B0" w14:textId="77777777" w:rsidR="00C84A80" w:rsidRPr="00CC41D9" w:rsidRDefault="00D670E3">
      <w:pPr>
        <w:pStyle w:val="Heading1"/>
        <w:rPr>
          <w:rFonts w:ascii="Palatino-Roman" w:hAnsi="Palatino-Roman" w:cs="Palatino-Roman"/>
          <w:sz w:val="28"/>
          <w:szCs w:val="21"/>
        </w:rPr>
      </w:pPr>
      <w:r w:rsidRPr="00CC41D9">
        <w:rPr>
          <w:rFonts w:ascii="Palatino-Roman" w:hAnsi="Palatino-Roman" w:cs="Palatino-Roman"/>
          <w:sz w:val="28"/>
          <w:szCs w:val="21"/>
        </w:rPr>
        <w:t>Physical Characteristics</w:t>
      </w:r>
    </w:p>
    <w:p w14:paraId="0BA0C02B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Height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30F8F32F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Weight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59962970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Race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70C0A5F2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Eye Color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29AB2336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Hair Color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2572907B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Glasses or contact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371D8B90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Skin Color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037FD4BB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Shape of face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5A10AD00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Distinguishing feature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4CC9B323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How does he/she dress?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70EA3342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  <w:lang w:val="nb-NO"/>
        </w:rPr>
      </w:pPr>
      <w:r w:rsidRPr="00CC41D9">
        <w:rPr>
          <w:rFonts w:ascii="Palatino-Roman" w:hAnsi="Palatino-Roman" w:cs="Palatino-Roman"/>
          <w:b/>
          <w:sz w:val="22"/>
          <w:szCs w:val="21"/>
          <w:lang w:val="nb-NO"/>
        </w:rPr>
        <w:t>Mannerisms:</w:t>
      </w:r>
      <w:r w:rsidRPr="00CC41D9">
        <w:rPr>
          <w:rFonts w:ascii="Palatino-Roman" w:hAnsi="Palatino-Roman" w:cs="Palatino-Roman"/>
          <w:sz w:val="22"/>
          <w:szCs w:val="21"/>
          <w:lang w:val="nb-NO"/>
        </w:rPr>
        <w:t xml:space="preserve"> </w:t>
      </w:r>
    </w:p>
    <w:p w14:paraId="63BD5A3E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  <w:lang w:val="nb-NO"/>
        </w:rPr>
      </w:pPr>
      <w:r w:rsidRPr="00CC41D9">
        <w:rPr>
          <w:rFonts w:ascii="Palatino-Roman" w:hAnsi="Palatino-Roman" w:cs="Palatino-Roman"/>
          <w:b/>
          <w:sz w:val="22"/>
          <w:szCs w:val="21"/>
          <w:lang w:val="nb-NO"/>
        </w:rPr>
        <w:lastRenderedPageBreak/>
        <w:t>Habits (smoking, drinking, etc.)</w:t>
      </w:r>
      <w:r w:rsidRPr="00CC41D9">
        <w:rPr>
          <w:rFonts w:ascii="Palatino-Roman" w:hAnsi="Palatino-Roman" w:cs="Palatino-Roman"/>
          <w:sz w:val="22"/>
          <w:szCs w:val="21"/>
          <w:lang w:val="nb-NO"/>
        </w:rPr>
        <w:t xml:space="preserve"> </w:t>
      </w:r>
    </w:p>
    <w:p w14:paraId="723BF2AF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Health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00DA0E93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Hobbie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486DDF90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Favorite Saying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3A268010" w14:textId="33BFB165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Speech patterns</w:t>
      </w:r>
      <w:r w:rsidR="006650EE">
        <w:rPr>
          <w:rFonts w:ascii="Palatino-Roman" w:hAnsi="Palatino-Roman" w:cs="Palatino-Roman"/>
          <w:sz w:val="22"/>
          <w:szCs w:val="21"/>
        </w:rPr>
        <w:t>:</w:t>
      </w:r>
    </w:p>
    <w:p w14:paraId="720BC891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Disabilities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491A4BF3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 xml:space="preserve">Style (elegant, shabby, </w:t>
      </w:r>
      <w:proofErr w:type="spellStart"/>
      <w:r w:rsidRPr="00CC41D9">
        <w:rPr>
          <w:rFonts w:ascii="Palatino-Roman" w:hAnsi="Palatino-Roman" w:cs="Palatino-Roman"/>
          <w:b/>
          <w:sz w:val="22"/>
          <w:szCs w:val="21"/>
        </w:rPr>
        <w:t>etc</w:t>
      </w:r>
      <w:proofErr w:type="spellEnd"/>
      <w:r w:rsidRPr="00CC41D9">
        <w:rPr>
          <w:rFonts w:ascii="Palatino-Roman" w:hAnsi="Palatino-Roman" w:cs="Palatino-Roman"/>
          <w:b/>
          <w:sz w:val="22"/>
          <w:szCs w:val="21"/>
        </w:rPr>
        <w:t>)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10E08B10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Greatest Flaw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114399DD" w14:textId="77777777" w:rsidR="00C84A80" w:rsidRPr="00CC41D9" w:rsidRDefault="00D670E3" w:rsidP="00CC41D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Best Quality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69727DD6" w14:textId="77777777" w:rsidR="00C84A80" w:rsidRPr="00CC41D9" w:rsidRDefault="00D670E3">
      <w:pPr>
        <w:pStyle w:val="Heading1"/>
        <w:rPr>
          <w:rFonts w:ascii="Palatino-Roman" w:hAnsi="Palatino-Roman" w:cs="Palatino-Roman"/>
          <w:sz w:val="28"/>
          <w:szCs w:val="21"/>
        </w:rPr>
      </w:pPr>
      <w:r w:rsidRPr="00CC41D9">
        <w:rPr>
          <w:rFonts w:ascii="Palatino-Roman" w:hAnsi="Palatino-Roman" w:cs="Palatino-Roman"/>
          <w:sz w:val="28"/>
          <w:szCs w:val="21"/>
        </w:rPr>
        <w:t>Intellectual/Mental/Personality/ Attributes and Attitudes</w:t>
      </w:r>
    </w:p>
    <w:p w14:paraId="685270AD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Educational Background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3DB9994E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Intelligence Level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143B13DD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Any Mental Illnesses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3975C68C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Learning Exp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764ECAB6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Character’s short-term goal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47C3B0DC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Character’s long-term goal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3964D4CB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How does the character see himself/</w:t>
      </w:r>
      <w:proofErr w:type="gramStart"/>
      <w:r w:rsidRPr="00CC41D9">
        <w:rPr>
          <w:rFonts w:ascii="Palatino-Roman" w:hAnsi="Palatino-Roman" w:cs="Palatino-Roman"/>
          <w:b/>
          <w:sz w:val="22"/>
          <w:szCs w:val="21"/>
        </w:rPr>
        <w:t>herself</w:t>
      </w:r>
      <w:proofErr w:type="gramEnd"/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6C4446A9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 xml:space="preserve">How does the character believe he/she is perceived by </w:t>
      </w:r>
      <w:proofErr w:type="gramStart"/>
      <w:r w:rsidRPr="00CC41D9">
        <w:rPr>
          <w:rFonts w:ascii="Palatino-Roman" w:hAnsi="Palatino-Roman" w:cs="Palatino-Roman"/>
          <w:b/>
          <w:sz w:val="22"/>
          <w:szCs w:val="21"/>
        </w:rPr>
        <w:t>others</w:t>
      </w:r>
      <w:proofErr w:type="gramEnd"/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1257B636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How self-confident is the character?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49F5EFFC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Does the Character seem ruled by emotion or logic?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7B04837D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What would most embarrass this character?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773556A8" w14:textId="77777777" w:rsidR="00C84A80" w:rsidRPr="00CC41D9" w:rsidRDefault="00D670E3">
      <w:pPr>
        <w:pStyle w:val="Heading1"/>
        <w:rPr>
          <w:rFonts w:ascii="Palatino-Roman" w:hAnsi="Palatino-Roman" w:cs="Palatino-Roman"/>
          <w:sz w:val="28"/>
          <w:szCs w:val="21"/>
        </w:rPr>
      </w:pPr>
      <w:r w:rsidRPr="00CC41D9">
        <w:rPr>
          <w:rFonts w:ascii="Palatino-Roman" w:hAnsi="Palatino-Roman" w:cs="Palatino-Roman"/>
          <w:sz w:val="28"/>
          <w:szCs w:val="21"/>
        </w:rPr>
        <w:t>Emotional Characteristics</w:t>
      </w:r>
    </w:p>
    <w:p w14:paraId="544A5BCC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Strengths/ Weaknesse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43B0892F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Introvert or Extrovert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668BB560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How does the character deal with anger?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18BA13E5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With sadnes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359A00DF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Conflict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70204C31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Change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2217E432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Loss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099A1754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 xml:space="preserve">What does the character what out of </w:t>
      </w:r>
      <w:proofErr w:type="gramStart"/>
      <w:r w:rsidRPr="00CC41D9">
        <w:rPr>
          <w:rFonts w:ascii="Palatino-Roman" w:hAnsi="Palatino-Roman" w:cs="Palatino-Roman"/>
          <w:b/>
          <w:sz w:val="22"/>
          <w:szCs w:val="21"/>
        </w:rPr>
        <w:t>life:</w:t>
      </w:r>
      <w:proofErr w:type="gramEnd"/>
      <w:r w:rsidRPr="00CC41D9">
        <w:rPr>
          <w:rFonts w:ascii="Palatino-Roman" w:hAnsi="Palatino-Roman" w:cs="Palatino-Roman"/>
          <w:b/>
          <w:sz w:val="22"/>
          <w:szCs w:val="21"/>
        </w:rPr>
        <w:t xml:space="preserve"> </w:t>
      </w:r>
    </w:p>
    <w:p w14:paraId="777D97BA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What would the character like to change in his/her life?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2832ACD6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What motivates this character: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3B1D67BB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 xml:space="preserve">What frightens this character: </w:t>
      </w:r>
    </w:p>
    <w:p w14:paraId="7221508A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 xml:space="preserve">Is the character judgmental of </w:t>
      </w:r>
      <w:proofErr w:type="gramStart"/>
      <w:r w:rsidRPr="00CC41D9">
        <w:rPr>
          <w:rFonts w:ascii="Palatino-Roman" w:hAnsi="Palatino-Roman" w:cs="Palatino-Roman"/>
          <w:b/>
          <w:sz w:val="22"/>
          <w:szCs w:val="21"/>
        </w:rPr>
        <w:t>others:</w:t>
      </w:r>
      <w:proofErr w:type="gramEnd"/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031BB5A6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 xml:space="preserve">Is the character generous or </w:t>
      </w:r>
      <w:proofErr w:type="gramStart"/>
      <w:r w:rsidRPr="00CC41D9">
        <w:rPr>
          <w:rFonts w:ascii="Palatino-Roman" w:hAnsi="Palatino-Roman" w:cs="Palatino-Roman"/>
          <w:b/>
          <w:sz w:val="22"/>
          <w:szCs w:val="21"/>
        </w:rPr>
        <w:t>stingy:</w:t>
      </w:r>
      <w:proofErr w:type="gramEnd"/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591449FD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 xml:space="preserve">Is the character generally polite or </w:t>
      </w:r>
      <w:proofErr w:type="gramStart"/>
      <w:r w:rsidRPr="00CC41D9">
        <w:rPr>
          <w:rFonts w:ascii="Palatino-Roman" w:hAnsi="Palatino-Roman" w:cs="Palatino-Roman"/>
          <w:b/>
          <w:sz w:val="22"/>
          <w:szCs w:val="21"/>
        </w:rPr>
        <w:t>rude:</w:t>
      </w:r>
      <w:proofErr w:type="gramEnd"/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7A6760F3" w14:textId="77777777" w:rsidR="00C84A80" w:rsidRPr="00CC41D9" w:rsidRDefault="00D670E3">
      <w:pPr>
        <w:pStyle w:val="Heading1"/>
        <w:rPr>
          <w:rFonts w:ascii="Palatino-Roman" w:hAnsi="Palatino-Roman" w:cs="Palatino-Roman"/>
          <w:sz w:val="28"/>
          <w:szCs w:val="21"/>
        </w:rPr>
      </w:pPr>
      <w:r w:rsidRPr="00CC41D9">
        <w:rPr>
          <w:rFonts w:ascii="Palatino-Roman" w:hAnsi="Palatino-Roman" w:cs="Palatino-Roman"/>
          <w:sz w:val="28"/>
          <w:szCs w:val="21"/>
        </w:rPr>
        <w:lastRenderedPageBreak/>
        <w:t>Spiritual characteristics</w:t>
      </w:r>
    </w:p>
    <w:p w14:paraId="6AFF4CA6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Does the character believe in God?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5F2C7E9A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What are the character’s spiritual beliefs?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4901D55A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Is religion or spirituality a part of this character’s life?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6662BDC0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What role does Spirituality play?</w:t>
      </w:r>
      <w:r w:rsidRPr="00CC41D9">
        <w:rPr>
          <w:rFonts w:ascii="Palatino-Roman" w:hAnsi="Palatino-Roman" w:cs="Palatino-Roman"/>
          <w:sz w:val="22"/>
          <w:szCs w:val="21"/>
        </w:rPr>
        <w:t xml:space="preserve"> </w:t>
      </w:r>
    </w:p>
    <w:p w14:paraId="6F5C222C" w14:textId="6EDBFE3F" w:rsidR="00C84A80" w:rsidRDefault="00C84A80" w:rsidP="007C626C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rPr>
          <w:rFonts w:ascii="Palatino-Roman" w:hAnsi="Palatino-Roman" w:cs="Palatino-Roman"/>
          <w:b/>
          <w:sz w:val="22"/>
          <w:szCs w:val="21"/>
        </w:rPr>
      </w:pPr>
    </w:p>
    <w:p w14:paraId="08B5B213" w14:textId="3D7D27B1" w:rsidR="007C626C" w:rsidRDefault="007C626C" w:rsidP="007C626C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rPr>
          <w:rFonts w:ascii="Palatino-Roman" w:hAnsi="Palatino-Roman" w:cs="Palatino-Roman"/>
          <w:b/>
          <w:sz w:val="22"/>
          <w:szCs w:val="21"/>
        </w:rPr>
      </w:pPr>
    </w:p>
    <w:p w14:paraId="05689243" w14:textId="5C052EDB" w:rsidR="007C626C" w:rsidRPr="006650EE" w:rsidRDefault="007C626C" w:rsidP="007C626C">
      <w:pPr>
        <w:pStyle w:val="Heading2"/>
        <w:rPr>
          <w:i w:val="0"/>
          <w:iCs w:val="0"/>
        </w:rPr>
      </w:pPr>
      <w:r>
        <w:t>How does you character start the story?</w:t>
      </w:r>
      <w:r w:rsidR="006650EE">
        <w:t xml:space="preserve"> </w:t>
      </w:r>
    </w:p>
    <w:p w14:paraId="3DE403E8" w14:textId="4A3C5EB1" w:rsidR="007C626C" w:rsidRPr="00A03AA2" w:rsidRDefault="007C626C" w:rsidP="007C626C">
      <w:pPr>
        <w:rPr>
          <w:rFonts w:ascii="Palatino-Roman" w:hAnsi="Palatino-Roman" w:cs="Palatino-Roman"/>
          <w:b/>
          <w:sz w:val="22"/>
          <w:szCs w:val="21"/>
        </w:rPr>
      </w:pPr>
      <w:r>
        <w:tab/>
      </w:r>
      <w:r w:rsidRPr="00A03AA2">
        <w:rPr>
          <w:rFonts w:ascii="Palatino-Roman" w:hAnsi="Palatino-Roman" w:cs="Palatino-Roman"/>
          <w:b/>
          <w:sz w:val="22"/>
          <w:szCs w:val="21"/>
        </w:rPr>
        <w:t>What defines your character?</w:t>
      </w:r>
    </w:p>
    <w:p w14:paraId="0909817F" w14:textId="7C325204" w:rsidR="007C626C" w:rsidRDefault="007C626C" w:rsidP="007C626C">
      <w:pPr>
        <w:rPr>
          <w:rFonts w:ascii="Palatino-Roman" w:hAnsi="Palatino-Roman" w:cs="Palatino-Roman"/>
          <w:b/>
          <w:sz w:val="22"/>
          <w:szCs w:val="21"/>
        </w:rPr>
      </w:pPr>
      <w:r w:rsidRPr="00A03AA2">
        <w:rPr>
          <w:rFonts w:ascii="Palatino-Roman" w:hAnsi="Palatino-Roman" w:cs="Palatino-Roman"/>
          <w:b/>
          <w:sz w:val="22"/>
          <w:szCs w:val="21"/>
        </w:rPr>
        <w:tab/>
        <w:t>What does you character want?</w:t>
      </w:r>
    </w:p>
    <w:p w14:paraId="31816A1A" w14:textId="2A25B274" w:rsidR="00A03AA2" w:rsidRDefault="00A03AA2" w:rsidP="007C626C">
      <w:pPr>
        <w:rPr>
          <w:rFonts w:ascii="Palatino-Roman" w:hAnsi="Palatino-Roman" w:cs="Palatino-Roman"/>
          <w:b/>
          <w:sz w:val="22"/>
          <w:szCs w:val="21"/>
        </w:rPr>
      </w:pPr>
      <w:r>
        <w:rPr>
          <w:rFonts w:ascii="Palatino-Roman" w:hAnsi="Palatino-Roman" w:cs="Palatino-Roman"/>
          <w:b/>
          <w:sz w:val="22"/>
          <w:szCs w:val="21"/>
        </w:rPr>
        <w:tab/>
        <w:t>What is your character afraid of?</w:t>
      </w:r>
    </w:p>
    <w:p w14:paraId="033BE47C" w14:textId="2BB92272" w:rsidR="00A03AA2" w:rsidRDefault="00A03AA2" w:rsidP="007C626C">
      <w:pPr>
        <w:rPr>
          <w:rFonts w:ascii="Palatino-Roman" w:hAnsi="Palatino-Roman" w:cs="Palatino-Roman"/>
          <w:b/>
          <w:sz w:val="22"/>
          <w:szCs w:val="21"/>
        </w:rPr>
      </w:pPr>
    </w:p>
    <w:p w14:paraId="786B2822" w14:textId="3781825A" w:rsidR="00A03AA2" w:rsidRDefault="00A03AA2" w:rsidP="00A03AA2">
      <w:pPr>
        <w:pStyle w:val="Heading2"/>
      </w:pPr>
      <w:r>
        <w:t>How does your character end the story?</w:t>
      </w:r>
    </w:p>
    <w:p w14:paraId="02F9FEA7" w14:textId="77777777" w:rsidR="00A03AA2" w:rsidRPr="00A03AA2" w:rsidRDefault="00A03AA2" w:rsidP="00A03AA2">
      <w:pPr>
        <w:rPr>
          <w:rFonts w:ascii="Palatino-Roman" w:hAnsi="Palatino-Roman" w:cs="Palatino-Roman"/>
          <w:b/>
          <w:sz w:val="22"/>
          <w:szCs w:val="21"/>
        </w:rPr>
      </w:pPr>
      <w:r>
        <w:tab/>
      </w:r>
      <w:r w:rsidRPr="00A03AA2">
        <w:rPr>
          <w:rFonts w:ascii="Palatino-Roman" w:hAnsi="Palatino-Roman" w:cs="Palatino-Roman"/>
          <w:b/>
          <w:sz w:val="22"/>
          <w:szCs w:val="21"/>
        </w:rPr>
        <w:t>What defines your character?</w:t>
      </w:r>
    </w:p>
    <w:p w14:paraId="4BAAEDA3" w14:textId="77777777" w:rsidR="00A03AA2" w:rsidRDefault="00A03AA2" w:rsidP="00A03AA2">
      <w:pPr>
        <w:rPr>
          <w:rFonts w:ascii="Palatino-Roman" w:hAnsi="Palatino-Roman" w:cs="Palatino-Roman"/>
          <w:b/>
          <w:sz w:val="22"/>
          <w:szCs w:val="21"/>
        </w:rPr>
      </w:pPr>
      <w:r w:rsidRPr="00A03AA2">
        <w:rPr>
          <w:rFonts w:ascii="Palatino-Roman" w:hAnsi="Palatino-Roman" w:cs="Palatino-Roman"/>
          <w:b/>
          <w:sz w:val="22"/>
          <w:szCs w:val="21"/>
        </w:rPr>
        <w:tab/>
        <w:t>What does you character want?</w:t>
      </w:r>
    </w:p>
    <w:p w14:paraId="776B5D0E" w14:textId="77777777" w:rsidR="00A03AA2" w:rsidRDefault="00A03AA2" w:rsidP="00A03AA2">
      <w:pPr>
        <w:rPr>
          <w:rFonts w:ascii="Palatino-Roman" w:hAnsi="Palatino-Roman" w:cs="Palatino-Roman"/>
          <w:b/>
          <w:sz w:val="22"/>
          <w:szCs w:val="21"/>
        </w:rPr>
      </w:pPr>
      <w:r>
        <w:rPr>
          <w:rFonts w:ascii="Palatino-Roman" w:hAnsi="Palatino-Roman" w:cs="Palatino-Roman"/>
          <w:b/>
          <w:sz w:val="22"/>
          <w:szCs w:val="21"/>
        </w:rPr>
        <w:tab/>
        <w:t>What is your character afraid of?</w:t>
      </w:r>
    </w:p>
    <w:p w14:paraId="7E7290E8" w14:textId="6CDDE6EE" w:rsidR="00A03AA2" w:rsidRPr="00A03AA2" w:rsidRDefault="00A03AA2" w:rsidP="00A03AA2"/>
    <w:p w14:paraId="08690984" w14:textId="0FF45DC9" w:rsidR="007C626C" w:rsidRDefault="007C626C" w:rsidP="007C626C">
      <w:r>
        <w:tab/>
      </w:r>
    </w:p>
    <w:p w14:paraId="0E137F27" w14:textId="77777777" w:rsidR="00C84A80" w:rsidRPr="00CC41D9" w:rsidRDefault="00C84A80" w:rsidP="00A03AA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rPr>
          <w:rFonts w:ascii="Palatino-Roman" w:hAnsi="Palatino-Roman" w:cs="Palatino-Roman"/>
          <w:b/>
          <w:sz w:val="22"/>
          <w:szCs w:val="21"/>
        </w:rPr>
      </w:pPr>
    </w:p>
    <w:p w14:paraId="1D01B5FD" w14:textId="77777777" w:rsidR="00C84A80" w:rsidRPr="00CC41D9" w:rsidRDefault="00D670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2"/>
          <w:szCs w:val="21"/>
        </w:rPr>
      </w:pPr>
      <w:r w:rsidRPr="00CC41D9">
        <w:rPr>
          <w:rFonts w:ascii="Palatino-Roman" w:hAnsi="Palatino-Roman" w:cs="Palatino-Roman"/>
          <w:b/>
          <w:sz w:val="22"/>
          <w:szCs w:val="21"/>
        </w:rPr>
        <w:t>Additional notes</w:t>
      </w:r>
    </w:p>
    <w:p w14:paraId="65AF74F0" w14:textId="77777777" w:rsidR="00C84A80" w:rsidRDefault="00C84A8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</w:tabs>
        <w:spacing w:line="264" w:lineRule="auto"/>
        <w:ind w:firstLine="360"/>
        <w:rPr>
          <w:rFonts w:ascii="Palatino-Roman" w:hAnsi="Palatino-Roman" w:cs="Palatino-Roman"/>
          <w:b/>
          <w:sz w:val="26"/>
          <w:szCs w:val="24"/>
        </w:rPr>
      </w:pPr>
    </w:p>
    <w:sectPr w:rsidR="00C84A8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CF723" w14:textId="77777777" w:rsidR="007B5EE1" w:rsidRDefault="007B5EE1">
      <w:r>
        <w:separator/>
      </w:r>
    </w:p>
  </w:endnote>
  <w:endnote w:type="continuationSeparator" w:id="0">
    <w:p w14:paraId="2EC728DE" w14:textId="77777777" w:rsidR="007B5EE1" w:rsidRDefault="007B5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-Roman">
    <w:altName w:val="Palatino Linotype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15E3B" w14:textId="77777777" w:rsidR="00C84A80" w:rsidRDefault="00D670E3">
    <w:pPr>
      <w:jc w:val="center"/>
      <w:rPr>
        <w:rFonts w:ascii="Palatino-Roman" w:hAnsi="Palatino-Roman" w:cs="Palatino-Roman"/>
        <w:sz w:val="24"/>
        <w:szCs w:val="24"/>
      </w:rPr>
    </w:pPr>
    <w:r>
      <w:rPr>
        <w:rFonts w:ascii="Palatino-Roman" w:hAnsi="Palatino-Roman" w:cs="Palatino-Roman"/>
        <w:sz w:val="24"/>
        <w:szCs w:val="24"/>
      </w:rPr>
      <w:fldChar w:fldCharType="begin"/>
    </w:r>
    <w:r>
      <w:rPr>
        <w:rFonts w:ascii="Palatino-Roman" w:hAnsi="Palatino-Roman" w:cs="Palatino-Roman"/>
        <w:sz w:val="24"/>
        <w:szCs w:val="24"/>
      </w:rPr>
      <w:instrText>PAGE</w:instrText>
    </w:r>
    <w:r>
      <w:rPr>
        <w:rFonts w:ascii="Palatino-Roman" w:hAnsi="Palatino-Roman" w:cs="Palatino-Roman"/>
        <w:sz w:val="24"/>
        <w:szCs w:val="24"/>
      </w:rPr>
      <w:fldChar w:fldCharType="separate"/>
    </w:r>
    <w:r w:rsidR="000801EB">
      <w:rPr>
        <w:rFonts w:ascii="Palatino-Roman" w:hAnsi="Palatino-Roman" w:cs="Palatino-Roman"/>
        <w:noProof/>
        <w:sz w:val="24"/>
        <w:szCs w:val="24"/>
      </w:rPr>
      <w:t>1</w:t>
    </w:r>
    <w:r>
      <w:rPr>
        <w:rFonts w:ascii="Palatino-Roman" w:hAnsi="Palatino-Roman" w:cs="Palatino-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3B4F0" w14:textId="77777777" w:rsidR="007B5EE1" w:rsidRDefault="007B5EE1">
      <w:r>
        <w:separator/>
      </w:r>
    </w:p>
  </w:footnote>
  <w:footnote w:type="continuationSeparator" w:id="0">
    <w:p w14:paraId="798BA2D5" w14:textId="77777777" w:rsidR="007B5EE1" w:rsidRDefault="007B5E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B400" w14:textId="77777777" w:rsidR="00C84A80" w:rsidRDefault="00C84A80">
    <w:pPr>
      <w:rPr>
        <w:rFonts w:ascii="Palatino-Roman" w:hAnsi="Palatino-Roman" w:cs="Palatino-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oNotTrackMoves/>
  <w:defaultTabStop w:val="720"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szA2NDIwNza1NDNW0lEKTi0uzszPAykwrAUAbhj7CywAAAA="/>
  </w:docVars>
  <w:rsids>
    <w:rsidRoot w:val="00C84A80"/>
    <w:rsid w:val="00072308"/>
    <w:rsid w:val="000801EB"/>
    <w:rsid w:val="006650EE"/>
    <w:rsid w:val="007B5EE1"/>
    <w:rsid w:val="007C626C"/>
    <w:rsid w:val="00A03AA2"/>
    <w:rsid w:val="00C84A80"/>
    <w:rsid w:val="00CC41D9"/>
    <w:rsid w:val="00D670E3"/>
    <w:rsid w:val="00E67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9B178C"/>
  <w15:docId w15:val="{68B83F63-54C9-CA49-BFB9-B1A3C3412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alatino-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pPr>
      <w:widowControl w:val="0"/>
      <w:autoSpaceDE w:val="0"/>
      <w:autoSpaceDN w:val="0"/>
      <w:adjustRightInd w:val="0"/>
    </w:pPr>
    <w:rPr>
      <w:lang w:eastAsia="zh-CN"/>
    </w:rPr>
  </w:style>
  <w:style w:type="paragraph" w:styleId="Heading1">
    <w:name w:val="heading 1"/>
    <w:uiPriority w:val="99"/>
    <w:pPr>
      <w:widowControl w:val="0"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before="260" w:line="264" w:lineRule="auto"/>
      <w:outlineLvl w:val="0"/>
    </w:pPr>
    <w:rPr>
      <w:b/>
      <w:sz w:val="36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626C"/>
    <w:pPr>
      <w:keepNext/>
      <w:spacing w:before="240" w:after="60"/>
      <w:outlineLvl w:val="1"/>
    </w:pPr>
    <w:rPr>
      <w:rFonts w:ascii="Cambria" w:eastAsia="SimSu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7C626C"/>
    <w:rPr>
      <w:rFonts w:ascii="Cambria" w:eastAsia="SimSun" w:hAnsi="Cambria" w:cs="Times New Roman"/>
      <w:b/>
      <w:bCs/>
      <w:i/>
      <w:iCs/>
      <w:sz w:val="28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ort Stories</vt:lpstr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rt Stories</dc:title>
  <dc:creator>Jarrett Smith</dc:creator>
  <cp:lastModifiedBy>Smith, Jarrett</cp:lastModifiedBy>
  <cp:revision>5</cp:revision>
  <dcterms:created xsi:type="dcterms:W3CDTF">2018-02-11T16:31:00Z</dcterms:created>
  <dcterms:modified xsi:type="dcterms:W3CDTF">2022-05-02T12:43:00Z</dcterms:modified>
</cp:coreProperties>
</file>